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D244" w14:textId="3EF8F002" w:rsidR="009F1505" w:rsidRDefault="007359B1">
      <w:r>
        <w:rPr>
          <w:noProof/>
        </w:rPr>
        <w:drawing>
          <wp:inline distT="0" distB="0" distL="0" distR="0" wp14:anchorId="68C09FF4" wp14:editId="5418E577">
            <wp:extent cx="2725048" cy="2856865"/>
            <wp:effectExtent l="0" t="0" r="0" b="63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4"/>
                    <a:srcRect t="11208" r="54124"/>
                    <a:stretch/>
                  </pic:blipFill>
                  <pic:spPr bwMode="auto">
                    <a:xfrm>
                      <a:off x="0" y="0"/>
                      <a:ext cx="2726714" cy="2858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1C5058" w14:textId="2C433515" w:rsidR="00151725" w:rsidRDefault="00151725"/>
    <w:p w14:paraId="29583CE0" w14:textId="427D0EE5" w:rsidR="00151725" w:rsidRDefault="00151725">
      <w:r>
        <w:t xml:space="preserve">Also need </w:t>
      </w:r>
      <w:proofErr w:type="spellStart"/>
      <w:r>
        <w:t>pysp</w:t>
      </w:r>
      <w:proofErr w:type="spellEnd"/>
      <w:r>
        <w:t xml:space="preserve"> 6.0 from </w:t>
      </w:r>
      <w:proofErr w:type="spellStart"/>
      <w:r>
        <w:t>Github</w:t>
      </w:r>
      <w:proofErr w:type="spellEnd"/>
    </w:p>
    <w:sectPr w:rsidR="001517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Tc0t7Q0NzMzNDRX0lEKTi0uzszPAykwrgUALyIyASwAAAA="/>
  </w:docVars>
  <w:rsids>
    <w:rsidRoot w:val="007359B1"/>
    <w:rsid w:val="00151725"/>
    <w:rsid w:val="00626A2F"/>
    <w:rsid w:val="007359B1"/>
    <w:rsid w:val="009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16468"/>
  <w15:chartTrackingRefBased/>
  <w15:docId w15:val="{61B4E0ED-2C93-4C49-98E7-A6DC3096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ugusto Duraes De Faria</dc:creator>
  <cp:keywords/>
  <dc:description/>
  <cp:lastModifiedBy>Victor Augusto Duraes De Faria</cp:lastModifiedBy>
  <cp:revision>3</cp:revision>
  <dcterms:created xsi:type="dcterms:W3CDTF">2023-03-05T02:32:00Z</dcterms:created>
  <dcterms:modified xsi:type="dcterms:W3CDTF">2023-07-05T21:31:00Z</dcterms:modified>
</cp:coreProperties>
</file>